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0D2E38" w14:textId="3803584F" w:rsidR="007F3EC4" w:rsidRPr="00304542" w:rsidRDefault="003F194B" w:rsidP="00FA354D">
      <w:pPr>
        <w:pStyle w:val="BodyText"/>
        <w:ind w:left="0" w:firstLine="0"/>
        <w:jc w:val="center"/>
      </w:pPr>
      <w:bookmarkStart w:id="0" w:name="_Hlk203644435"/>
      <w:r w:rsidRPr="00304542">
        <w:t>Albany</w:t>
      </w:r>
      <w:r w:rsidR="009255C8" w:rsidRPr="00304542">
        <w:t>-</w:t>
      </w:r>
      <w:r w:rsidRPr="00304542">
        <w:t xml:space="preserve">Dougherty </w:t>
      </w:r>
      <w:r w:rsidR="009255C8" w:rsidRPr="00304542">
        <w:t xml:space="preserve">County </w:t>
      </w:r>
      <w:r w:rsidRPr="00304542">
        <w:t>Historic Preservation Commission</w:t>
      </w:r>
      <w:r w:rsidR="008E0066" w:rsidRPr="00304542">
        <w:t xml:space="preserve"> (HPC)</w:t>
      </w:r>
    </w:p>
    <w:p w14:paraId="7BAF1BA2" w14:textId="31B7B3BB" w:rsidR="00FB773C" w:rsidRPr="00304542" w:rsidRDefault="003F194B" w:rsidP="007F3EC4">
      <w:pPr>
        <w:pStyle w:val="BodyText"/>
        <w:ind w:left="1163" w:hanging="1163"/>
        <w:jc w:val="center"/>
      </w:pPr>
      <w:r w:rsidRPr="00304542">
        <w:t>Public Meeting Agenda</w:t>
      </w:r>
    </w:p>
    <w:p w14:paraId="6CA397FE" w14:textId="3495A11C" w:rsidR="00D37ED0" w:rsidRPr="00304542" w:rsidRDefault="00A93B1A" w:rsidP="007F3EC4">
      <w:pPr>
        <w:pStyle w:val="BodyText"/>
        <w:ind w:left="1163" w:hanging="1163"/>
        <w:jc w:val="center"/>
      </w:pPr>
      <w:r w:rsidRPr="00304542">
        <w:t>Wednesda</w:t>
      </w:r>
      <w:r w:rsidR="00895F01" w:rsidRPr="00304542">
        <w:t>y</w:t>
      </w:r>
      <w:r w:rsidR="0087140D" w:rsidRPr="00304542">
        <w:t>,</w:t>
      </w:r>
      <w:r w:rsidR="00895F01" w:rsidRPr="00304542">
        <w:t xml:space="preserve"> </w:t>
      </w:r>
      <w:r w:rsidR="00CC61EC">
        <w:t>August 6th</w:t>
      </w:r>
      <w:r w:rsidR="00DA66A6" w:rsidRPr="00304542">
        <w:t>, 2025</w:t>
      </w:r>
    </w:p>
    <w:p w14:paraId="12B4BE05" w14:textId="6DB0501F" w:rsidR="005B33BF" w:rsidRPr="00304542" w:rsidRDefault="000E2014" w:rsidP="007F3EC4">
      <w:pPr>
        <w:pStyle w:val="BodyText"/>
        <w:ind w:left="1163" w:hanging="1163"/>
        <w:jc w:val="center"/>
      </w:pPr>
      <w:r>
        <w:t>222</w:t>
      </w:r>
      <w:r w:rsidR="00EA56FC" w:rsidRPr="00304542">
        <w:t xml:space="preserve"> Pine Avenue, Room </w:t>
      </w:r>
      <w:r>
        <w:t>100</w:t>
      </w:r>
    </w:p>
    <w:p w14:paraId="2184214C" w14:textId="72C94358" w:rsidR="005B33BF" w:rsidRPr="00304542" w:rsidRDefault="005B33BF" w:rsidP="00DF3740">
      <w:pPr>
        <w:pStyle w:val="BodyText"/>
        <w:ind w:left="1163" w:right="-280" w:hanging="1163"/>
        <w:jc w:val="center"/>
      </w:pPr>
      <w:r w:rsidRPr="00304542">
        <w:t>Albany, GA 31701</w:t>
      </w:r>
    </w:p>
    <w:p w14:paraId="5B0AD43F" w14:textId="2EE87801" w:rsidR="00D37ED0" w:rsidRPr="00304542" w:rsidRDefault="003F194B" w:rsidP="007F3EC4">
      <w:pPr>
        <w:pStyle w:val="BodyText"/>
        <w:ind w:left="0" w:firstLine="0"/>
        <w:jc w:val="center"/>
      </w:pPr>
      <w:r w:rsidRPr="00304542">
        <w:t>10:00 A.M.</w:t>
      </w:r>
    </w:p>
    <w:p w14:paraId="59EBD490" w14:textId="77777777" w:rsidR="00FA2530" w:rsidRPr="00304542" w:rsidRDefault="00FA2530" w:rsidP="00FA2530">
      <w:pPr>
        <w:pStyle w:val="BodyText"/>
        <w:ind w:left="0" w:firstLine="0"/>
        <w:jc w:val="center"/>
      </w:pPr>
      <w:r w:rsidRPr="00304542">
        <w:t xml:space="preserve">Zoom platform at </w:t>
      </w:r>
      <w:hyperlink r:id="rId8">
        <w:r w:rsidRPr="00304542">
          <w:rPr>
            <w:color w:val="0461C1"/>
            <w:u w:val="single" w:color="0461C1"/>
          </w:rPr>
          <w:t>https://zoom.us/join</w:t>
        </w:r>
      </w:hyperlink>
      <w:r w:rsidRPr="00304542">
        <w:t xml:space="preserve"> </w:t>
      </w:r>
    </w:p>
    <w:p w14:paraId="474671B4" w14:textId="77777777" w:rsidR="00FA2530" w:rsidRPr="00304542" w:rsidRDefault="00FA2530" w:rsidP="00FA2530">
      <w:pPr>
        <w:pStyle w:val="BodyText"/>
        <w:ind w:left="0" w:firstLine="0"/>
        <w:jc w:val="center"/>
      </w:pPr>
      <w:r w:rsidRPr="00304542">
        <w:t>Meeting ID: 952 1922 5113 Passcode:</w:t>
      </w:r>
      <w:r w:rsidRPr="00304542">
        <w:rPr>
          <w:spacing w:val="34"/>
        </w:rPr>
        <w:t xml:space="preserve"> </w:t>
      </w:r>
      <w:r w:rsidRPr="00304542">
        <w:t>515128</w:t>
      </w:r>
    </w:p>
    <w:p w14:paraId="7484D49D" w14:textId="3AA4A7A6" w:rsidR="00FA2530" w:rsidRPr="00304542" w:rsidRDefault="008506B4" w:rsidP="00FA2530">
      <w:pPr>
        <w:pStyle w:val="BodyText"/>
        <w:spacing w:line="254" w:lineRule="auto"/>
        <w:ind w:left="2146" w:hanging="2146"/>
        <w:jc w:val="center"/>
        <w:rPr>
          <w:color w:val="0461C1"/>
        </w:rPr>
      </w:pPr>
      <w:hyperlink r:id="rId9" w:history="1">
        <w:r w:rsidRPr="00304542">
          <w:rPr>
            <w:rStyle w:val="Hyperlink"/>
          </w:rPr>
          <w:t>https://zoom.us/j/95219225113?pwd=VU94ZzNpbFdtS2dMN04yUzl1YWx6UT09</w:t>
        </w:r>
      </w:hyperlink>
    </w:p>
    <w:p w14:paraId="27509834" w14:textId="1A170D39" w:rsidR="00FA2530" w:rsidRPr="00304542" w:rsidRDefault="00FA2530" w:rsidP="00FA2530">
      <w:pPr>
        <w:pStyle w:val="BodyText"/>
        <w:spacing w:line="254" w:lineRule="auto"/>
        <w:ind w:left="2146" w:hanging="2146"/>
        <w:jc w:val="center"/>
      </w:pPr>
      <w:r w:rsidRPr="00304542">
        <w:t>One Tap Mobile: +1 6465588656,95219225113#,,,,*515128# US (New York)</w:t>
      </w:r>
    </w:p>
    <w:p w14:paraId="71C4271C" w14:textId="102E709D" w:rsidR="00D37ED0" w:rsidRPr="00304542" w:rsidRDefault="00853C84" w:rsidP="00526EDC">
      <w:pPr>
        <w:pStyle w:val="BodyText"/>
        <w:spacing w:line="90" w:lineRule="exact"/>
        <w:ind w:left="181" w:firstLine="0"/>
      </w:pPr>
      <w:r w:rsidRPr="00304542">
        <w:rPr>
          <w:noProof/>
          <w:position w:val="-1"/>
        </w:rPr>
        <mc:AlternateContent>
          <mc:Choice Requires="wpg">
            <w:drawing>
              <wp:inline distT="0" distB="0" distL="0" distR="0" wp14:anchorId="719B8D6D" wp14:editId="49616BE6">
                <wp:extent cx="5981065" cy="57150"/>
                <wp:effectExtent l="19685" t="8890" r="19050" b="635"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57150"/>
                          <a:chOff x="0" y="0"/>
                          <a:chExt cx="9419" cy="90"/>
                        </a:xfrm>
                      </wpg:grpSpPr>
                      <wps:wsp>
                        <wps:cNvPr id="16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0" y="82"/>
                            <a:ext cx="9419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0" y="30"/>
                            <a:ext cx="9419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10ACEE0" id="Group 16" o:spid="_x0000_s1026" style="width:470.95pt;height:4.5pt;mso-position-horizontal-relative:char;mso-position-vertical-relative:line" coordsize="9419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">
                <v:line id="Line 18" o:spid="_x0000_s1027" style="position:absolute;visibility:visible;mso-wrap-style:square" from="0,82" to="9419,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" strokeweight=".72pt"/>
                <v:line id="Line 17" o:spid="_x0000_s1028" style="position:absolute;visibility:visible;mso-wrap-style:square" from="0,30" to="9419,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" strokeweight="3pt"/>
                <w10:anchorlock/>
              </v:group>
            </w:pict>
          </mc:Fallback>
        </mc:AlternateContent>
      </w:r>
    </w:p>
    <w:p w14:paraId="1D6DD62E" w14:textId="0666CD33" w:rsidR="00DA66A6" w:rsidRPr="00E41C91" w:rsidRDefault="000E2014" w:rsidP="00E41C91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4"/>
          <w:szCs w:val="24"/>
        </w:rPr>
      </w:pPr>
      <w:r>
        <w:rPr>
          <w:sz w:val="24"/>
          <w:szCs w:val="24"/>
        </w:rPr>
        <w:t>Welcoming New Commissioner—Ms. Daniella Patterson (County Appointed)</w:t>
      </w:r>
    </w:p>
    <w:p w14:paraId="43334C9E" w14:textId="77777777" w:rsidR="00DA66A6" w:rsidRPr="00304542" w:rsidRDefault="00DA66A6" w:rsidP="00DA66A6">
      <w:pPr>
        <w:tabs>
          <w:tab w:val="left" w:pos="1170"/>
          <w:tab w:val="left" w:pos="3510"/>
          <w:tab w:val="left" w:pos="3780"/>
        </w:tabs>
        <w:contextualSpacing/>
        <w:rPr>
          <w:sz w:val="24"/>
          <w:szCs w:val="24"/>
        </w:rPr>
      </w:pPr>
    </w:p>
    <w:p w14:paraId="02093901" w14:textId="746CB068" w:rsidR="00DA66A6" w:rsidRDefault="000E2014" w:rsidP="00DA66A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UBLIC HEARING</w:t>
      </w:r>
    </w:p>
    <w:p w14:paraId="57415C29" w14:textId="77777777" w:rsidR="000E2014" w:rsidRPr="000E2014" w:rsidRDefault="000E2014" w:rsidP="000E2014">
      <w:pPr>
        <w:pStyle w:val="ListParagraph"/>
        <w:rPr>
          <w:sz w:val="24"/>
          <w:szCs w:val="24"/>
        </w:rPr>
      </w:pPr>
    </w:p>
    <w:p w14:paraId="42306FE4" w14:textId="783063C3" w:rsidR="000E2014" w:rsidRDefault="000E2014" w:rsidP="00DA66A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ALL TO ORDER</w:t>
      </w:r>
    </w:p>
    <w:p w14:paraId="6E4FD8E4" w14:textId="77777777" w:rsidR="000E2014" w:rsidRPr="000E2014" w:rsidRDefault="000E2014" w:rsidP="000E2014">
      <w:pPr>
        <w:pStyle w:val="ListParagraph"/>
        <w:rPr>
          <w:sz w:val="24"/>
          <w:szCs w:val="24"/>
        </w:rPr>
      </w:pPr>
    </w:p>
    <w:p w14:paraId="54489DE0" w14:textId="0540D663" w:rsidR="00DA7B01" w:rsidRPr="000E2014" w:rsidRDefault="000E2014" w:rsidP="000E201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APPROVAL of Minutes – July 2, 2025 – Draft Minutes </w:t>
      </w:r>
    </w:p>
    <w:p w14:paraId="7F832656" w14:textId="77777777" w:rsidR="00351A81" w:rsidRPr="00304542" w:rsidRDefault="00351A81" w:rsidP="00351A81">
      <w:pPr>
        <w:tabs>
          <w:tab w:val="left" w:pos="1170"/>
          <w:tab w:val="left" w:pos="3510"/>
          <w:tab w:val="left" w:pos="3780"/>
        </w:tabs>
        <w:contextualSpacing/>
        <w:rPr>
          <w:sz w:val="24"/>
          <w:szCs w:val="24"/>
        </w:rPr>
      </w:pPr>
    </w:p>
    <w:p w14:paraId="589CCEEF" w14:textId="0B3D0423" w:rsidR="00CA670C" w:rsidRDefault="00895F01" w:rsidP="000012BC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4"/>
          <w:szCs w:val="24"/>
        </w:rPr>
      </w:pPr>
      <w:bookmarkStart w:id="1" w:name="_Hlk125528848"/>
      <w:r w:rsidRPr="00304542">
        <w:rPr>
          <w:sz w:val="24"/>
          <w:szCs w:val="24"/>
        </w:rPr>
        <w:t>NEW BUSINES</w:t>
      </w:r>
      <w:r w:rsidR="004C6B19" w:rsidRPr="00304542">
        <w:rPr>
          <w:sz w:val="24"/>
          <w:szCs w:val="24"/>
        </w:rPr>
        <w:t>S</w:t>
      </w:r>
      <w:r w:rsidR="00CA670C" w:rsidRPr="00304542">
        <w:rPr>
          <w:sz w:val="24"/>
          <w:szCs w:val="24"/>
        </w:rPr>
        <w:t xml:space="preserve"> </w:t>
      </w:r>
    </w:p>
    <w:p w14:paraId="4B077F00" w14:textId="77777777" w:rsidR="000E2014" w:rsidRPr="000E2014" w:rsidRDefault="000E2014" w:rsidP="000E2014">
      <w:pPr>
        <w:pStyle w:val="ListParagraph"/>
        <w:rPr>
          <w:sz w:val="24"/>
          <w:szCs w:val="24"/>
        </w:rPr>
      </w:pPr>
    </w:p>
    <w:p w14:paraId="316356D9" w14:textId="3CEC2953" w:rsidR="000E2014" w:rsidRDefault="000E2014" w:rsidP="000E2014">
      <w:pPr>
        <w:pStyle w:val="ListParagraph"/>
        <w:numPr>
          <w:ilvl w:val="1"/>
          <w:numId w:val="2"/>
        </w:numPr>
        <w:tabs>
          <w:tab w:val="left" w:pos="1080"/>
        </w:tabs>
        <w:contextualSpacing/>
        <w:rPr>
          <w:sz w:val="24"/>
          <w:szCs w:val="24"/>
        </w:rPr>
      </w:pPr>
      <w:r>
        <w:rPr>
          <w:sz w:val="24"/>
          <w:szCs w:val="24"/>
        </w:rPr>
        <w:t>CERTIFICATE OF APPROPRIATENESS (COA) APPLICATIONS:</w:t>
      </w:r>
    </w:p>
    <w:p w14:paraId="7CAA03C4" w14:textId="020C0247" w:rsidR="000E2014" w:rsidRDefault="000E2014" w:rsidP="000E2014">
      <w:pPr>
        <w:pStyle w:val="ListParagraph"/>
        <w:tabs>
          <w:tab w:val="left" w:pos="1080"/>
        </w:tabs>
        <w:ind w:left="1440" w:firstLine="0"/>
        <w:contextualSpacing/>
        <w:rPr>
          <w:sz w:val="24"/>
          <w:szCs w:val="24"/>
        </w:rPr>
      </w:pPr>
      <w:r w:rsidRPr="000E2014">
        <w:rPr>
          <w:sz w:val="24"/>
          <w:szCs w:val="24"/>
          <w:u w:val="single"/>
        </w:rPr>
        <w:t>25-040 HISTORIC – 710 N. Washington Street:</w:t>
      </w:r>
      <w:r>
        <w:rPr>
          <w:sz w:val="24"/>
          <w:szCs w:val="24"/>
        </w:rPr>
        <w:t xml:space="preserve"> COA request by Josh Mazur for demolition of structure </w:t>
      </w:r>
    </w:p>
    <w:p w14:paraId="62343524" w14:textId="77777777" w:rsidR="00ED31F6" w:rsidRPr="00304542" w:rsidRDefault="00ED31F6" w:rsidP="00D909AE">
      <w:pPr>
        <w:contextualSpacing/>
        <w:rPr>
          <w:sz w:val="24"/>
          <w:szCs w:val="24"/>
        </w:rPr>
      </w:pPr>
    </w:p>
    <w:p w14:paraId="428D7FF4" w14:textId="68FFA312" w:rsidR="0087140D" w:rsidRPr="00304542" w:rsidRDefault="00895F01" w:rsidP="000012BC">
      <w:pPr>
        <w:pStyle w:val="ListParagraph"/>
        <w:numPr>
          <w:ilvl w:val="0"/>
          <w:numId w:val="2"/>
        </w:numPr>
        <w:contextualSpacing/>
        <w:rPr>
          <w:sz w:val="24"/>
          <w:szCs w:val="24"/>
        </w:rPr>
      </w:pPr>
      <w:r w:rsidRPr="00304542">
        <w:rPr>
          <w:sz w:val="24"/>
          <w:szCs w:val="24"/>
        </w:rPr>
        <w:t>OLD BUSINESS</w:t>
      </w:r>
    </w:p>
    <w:p w14:paraId="2E25D0F3" w14:textId="77777777" w:rsidR="00351A81" w:rsidRPr="00304542" w:rsidRDefault="00351A81" w:rsidP="00ED31F6">
      <w:pPr>
        <w:contextualSpacing/>
        <w:rPr>
          <w:sz w:val="24"/>
          <w:szCs w:val="24"/>
        </w:rPr>
      </w:pPr>
    </w:p>
    <w:bookmarkEnd w:id="1"/>
    <w:p w14:paraId="11C43497" w14:textId="0BB9B40B" w:rsidR="00DC49FD" w:rsidRPr="00304542" w:rsidRDefault="007F2285" w:rsidP="000012BC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4"/>
          <w:szCs w:val="24"/>
        </w:rPr>
      </w:pPr>
      <w:r w:rsidRPr="00304542">
        <w:rPr>
          <w:sz w:val="24"/>
          <w:szCs w:val="24"/>
        </w:rPr>
        <w:t>D</w:t>
      </w:r>
      <w:r w:rsidR="00B6029A" w:rsidRPr="00304542">
        <w:rPr>
          <w:sz w:val="24"/>
          <w:szCs w:val="24"/>
        </w:rPr>
        <w:t>ISCUSSION</w:t>
      </w:r>
    </w:p>
    <w:p w14:paraId="617F3025" w14:textId="7847F0C4" w:rsidR="008D76DD" w:rsidRPr="00304542" w:rsidRDefault="00F924F8" w:rsidP="00075C53">
      <w:pPr>
        <w:pStyle w:val="ListParagraph"/>
        <w:numPr>
          <w:ilvl w:val="1"/>
          <w:numId w:val="2"/>
        </w:numPr>
        <w:tabs>
          <w:tab w:val="left" w:pos="1440"/>
        </w:tabs>
        <w:contextualSpacing/>
        <w:rPr>
          <w:sz w:val="24"/>
          <w:szCs w:val="24"/>
        </w:rPr>
      </w:pPr>
      <w:r w:rsidRPr="00304542">
        <w:rPr>
          <w:sz w:val="24"/>
          <w:szCs w:val="24"/>
        </w:rPr>
        <w:t>Administrative Historic Review Repor</w:t>
      </w:r>
      <w:r w:rsidR="00D87865" w:rsidRPr="00304542">
        <w:rPr>
          <w:sz w:val="24"/>
          <w:szCs w:val="24"/>
        </w:rPr>
        <w:t>t</w:t>
      </w:r>
    </w:p>
    <w:p w14:paraId="5D9FF90C" w14:textId="3387C331" w:rsidR="00075C53" w:rsidRPr="00304542" w:rsidRDefault="001A5840" w:rsidP="00075C53">
      <w:pPr>
        <w:pStyle w:val="ListParagraph"/>
        <w:numPr>
          <w:ilvl w:val="2"/>
          <w:numId w:val="2"/>
        </w:numPr>
        <w:tabs>
          <w:tab w:val="left" w:pos="1440"/>
        </w:tabs>
        <w:contextualSpacing/>
        <w:rPr>
          <w:sz w:val="24"/>
          <w:szCs w:val="24"/>
        </w:rPr>
      </w:pPr>
      <w:r>
        <w:rPr>
          <w:sz w:val="24"/>
          <w:szCs w:val="24"/>
        </w:rPr>
        <w:t>514 Pine</w:t>
      </w:r>
      <w:r w:rsidR="00651E1A" w:rsidRPr="00304542">
        <w:rPr>
          <w:sz w:val="24"/>
          <w:szCs w:val="24"/>
        </w:rPr>
        <w:t xml:space="preserve"> Ave</w:t>
      </w:r>
      <w:r>
        <w:rPr>
          <w:sz w:val="24"/>
          <w:szCs w:val="24"/>
        </w:rPr>
        <w:t xml:space="preserve"> </w:t>
      </w:r>
      <w:r w:rsidR="00651E1A" w:rsidRPr="00304542">
        <w:rPr>
          <w:sz w:val="24"/>
          <w:szCs w:val="24"/>
        </w:rPr>
        <w:t>—</w:t>
      </w:r>
      <w:r>
        <w:rPr>
          <w:sz w:val="24"/>
          <w:szCs w:val="24"/>
        </w:rPr>
        <w:t xml:space="preserve"> roof; not visible</w:t>
      </w:r>
    </w:p>
    <w:p w14:paraId="7203C912" w14:textId="5BA3E75C" w:rsidR="00075C53" w:rsidRDefault="001A5840" w:rsidP="00075C53">
      <w:pPr>
        <w:pStyle w:val="ListParagraph"/>
        <w:numPr>
          <w:ilvl w:val="2"/>
          <w:numId w:val="2"/>
        </w:numPr>
        <w:tabs>
          <w:tab w:val="left" w:pos="1440"/>
        </w:tabs>
        <w:contextualSpacing/>
        <w:rPr>
          <w:sz w:val="24"/>
          <w:szCs w:val="24"/>
        </w:rPr>
      </w:pPr>
      <w:r>
        <w:rPr>
          <w:sz w:val="24"/>
          <w:szCs w:val="24"/>
        </w:rPr>
        <w:t>907 6</w:t>
      </w:r>
      <w:r w:rsidRPr="001A5840">
        <w:rPr>
          <w:sz w:val="24"/>
          <w:szCs w:val="24"/>
          <w:vertAlign w:val="superscript"/>
        </w:rPr>
        <w:t>th</w:t>
      </w:r>
      <w:r w:rsidR="00304542" w:rsidRPr="00304542">
        <w:rPr>
          <w:sz w:val="24"/>
          <w:szCs w:val="24"/>
        </w:rPr>
        <w:t xml:space="preserve"> Ave</w:t>
      </w:r>
      <w:r>
        <w:rPr>
          <w:sz w:val="24"/>
          <w:szCs w:val="24"/>
        </w:rPr>
        <w:t xml:space="preserve"> </w:t>
      </w:r>
      <w:r w:rsidR="00304542" w:rsidRPr="00304542">
        <w:rPr>
          <w:sz w:val="24"/>
          <w:szCs w:val="24"/>
        </w:rPr>
        <w:t xml:space="preserve">--- </w:t>
      </w:r>
      <w:r>
        <w:rPr>
          <w:sz w:val="24"/>
          <w:szCs w:val="24"/>
        </w:rPr>
        <w:t>roof; repairs</w:t>
      </w:r>
    </w:p>
    <w:p w14:paraId="384AF9D4" w14:textId="016D5CB1" w:rsidR="001A5840" w:rsidRDefault="001A5840" w:rsidP="00075C53">
      <w:pPr>
        <w:pStyle w:val="ListParagraph"/>
        <w:numPr>
          <w:ilvl w:val="2"/>
          <w:numId w:val="2"/>
        </w:numPr>
        <w:tabs>
          <w:tab w:val="left" w:pos="1440"/>
        </w:tabs>
        <w:contextualSpacing/>
        <w:rPr>
          <w:sz w:val="24"/>
          <w:szCs w:val="24"/>
        </w:rPr>
      </w:pPr>
      <w:r>
        <w:rPr>
          <w:sz w:val="24"/>
          <w:szCs w:val="24"/>
        </w:rPr>
        <w:t>235 Flint Ave --- roof; not visible</w:t>
      </w:r>
    </w:p>
    <w:p w14:paraId="193B84A9" w14:textId="0C4D7530" w:rsidR="000E2014" w:rsidRPr="00304542" w:rsidRDefault="000E2014" w:rsidP="00075C53">
      <w:pPr>
        <w:pStyle w:val="ListParagraph"/>
        <w:numPr>
          <w:ilvl w:val="2"/>
          <w:numId w:val="2"/>
        </w:numPr>
        <w:tabs>
          <w:tab w:val="left" w:pos="1440"/>
        </w:tabs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310 W Oglethorpe Blvd --- roof; not visible </w:t>
      </w:r>
    </w:p>
    <w:p w14:paraId="388C713B" w14:textId="3A55B785" w:rsidR="0030019D" w:rsidRPr="00304542" w:rsidRDefault="00FB410D" w:rsidP="000012BC">
      <w:pPr>
        <w:pStyle w:val="ListParagraph"/>
        <w:numPr>
          <w:ilvl w:val="1"/>
          <w:numId w:val="2"/>
        </w:numPr>
        <w:tabs>
          <w:tab w:val="left" w:pos="1440"/>
        </w:tabs>
        <w:contextualSpacing/>
        <w:rPr>
          <w:sz w:val="24"/>
          <w:szCs w:val="24"/>
        </w:rPr>
      </w:pPr>
      <w:r w:rsidRPr="00304542">
        <w:rPr>
          <w:sz w:val="24"/>
          <w:szCs w:val="24"/>
        </w:rPr>
        <w:t xml:space="preserve">HPC </w:t>
      </w:r>
      <w:r w:rsidR="002B11BF" w:rsidRPr="00304542">
        <w:rPr>
          <w:sz w:val="24"/>
          <w:szCs w:val="24"/>
        </w:rPr>
        <w:t>Commission Items</w:t>
      </w:r>
    </w:p>
    <w:p w14:paraId="66A75418" w14:textId="0A4D5A70" w:rsidR="00787A6C" w:rsidRPr="00304542" w:rsidRDefault="0077529C" w:rsidP="000012BC">
      <w:pPr>
        <w:pStyle w:val="ListParagraph"/>
        <w:numPr>
          <w:ilvl w:val="3"/>
          <w:numId w:val="2"/>
        </w:numPr>
        <w:tabs>
          <w:tab w:val="left" w:pos="1440"/>
        </w:tabs>
        <w:contextualSpacing/>
        <w:rPr>
          <w:sz w:val="24"/>
          <w:szCs w:val="24"/>
        </w:rPr>
      </w:pPr>
      <w:r w:rsidRPr="00304542">
        <w:rPr>
          <w:sz w:val="24"/>
          <w:szCs w:val="24"/>
        </w:rPr>
        <w:t>Update on</w:t>
      </w:r>
      <w:r w:rsidR="0046314D" w:rsidRPr="00304542">
        <w:rPr>
          <w:sz w:val="24"/>
          <w:szCs w:val="24"/>
        </w:rPr>
        <w:t xml:space="preserve"> the list of</w:t>
      </w:r>
      <w:r w:rsidRPr="00304542">
        <w:rPr>
          <w:sz w:val="24"/>
          <w:szCs w:val="24"/>
        </w:rPr>
        <w:t xml:space="preserve"> </w:t>
      </w:r>
      <w:r w:rsidR="0046314D" w:rsidRPr="00304542">
        <w:rPr>
          <w:sz w:val="24"/>
          <w:szCs w:val="24"/>
        </w:rPr>
        <w:t>current code reports</w:t>
      </w:r>
      <w:r w:rsidR="00304542" w:rsidRPr="00304542">
        <w:rPr>
          <w:sz w:val="24"/>
          <w:szCs w:val="24"/>
        </w:rPr>
        <w:t xml:space="preserve"> </w:t>
      </w:r>
    </w:p>
    <w:p w14:paraId="3237B2AC" w14:textId="670FE178" w:rsidR="001478A2" w:rsidRPr="00304542" w:rsidRDefault="00E41C91" w:rsidP="000012BC">
      <w:pPr>
        <w:pStyle w:val="ListParagraph"/>
        <w:numPr>
          <w:ilvl w:val="3"/>
          <w:numId w:val="2"/>
        </w:numPr>
        <w:tabs>
          <w:tab w:val="left" w:pos="1440"/>
        </w:tabs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Statewide Historic Preservation Conference </w:t>
      </w:r>
    </w:p>
    <w:p w14:paraId="440381B7" w14:textId="133B3A8D" w:rsidR="00304542" w:rsidRPr="00304542" w:rsidRDefault="00304542" w:rsidP="000012BC">
      <w:pPr>
        <w:pStyle w:val="ListParagraph"/>
        <w:numPr>
          <w:ilvl w:val="3"/>
          <w:numId w:val="2"/>
        </w:numPr>
        <w:tabs>
          <w:tab w:val="left" w:pos="1440"/>
        </w:tabs>
        <w:contextualSpacing/>
        <w:rPr>
          <w:sz w:val="24"/>
          <w:szCs w:val="24"/>
        </w:rPr>
      </w:pPr>
      <w:r w:rsidRPr="00304542">
        <w:rPr>
          <w:sz w:val="24"/>
          <w:szCs w:val="24"/>
        </w:rPr>
        <w:t xml:space="preserve">623 Whitney Ave </w:t>
      </w:r>
      <w:r w:rsidR="000E2014">
        <w:rPr>
          <w:sz w:val="24"/>
          <w:szCs w:val="24"/>
        </w:rPr>
        <w:t>local designation next steps</w:t>
      </w:r>
      <w:r w:rsidRPr="00304542">
        <w:rPr>
          <w:sz w:val="24"/>
          <w:szCs w:val="24"/>
        </w:rPr>
        <w:t xml:space="preserve"> </w:t>
      </w:r>
    </w:p>
    <w:p w14:paraId="64F5CA7E" w14:textId="77777777" w:rsidR="00351A81" w:rsidRPr="00304542" w:rsidRDefault="00351A81" w:rsidP="00EE2675">
      <w:pPr>
        <w:tabs>
          <w:tab w:val="left" w:pos="1440"/>
        </w:tabs>
        <w:contextualSpacing/>
        <w:rPr>
          <w:sz w:val="24"/>
          <w:szCs w:val="24"/>
        </w:rPr>
      </w:pPr>
    </w:p>
    <w:p w14:paraId="00E7B4B2" w14:textId="77777777" w:rsidR="00711992" w:rsidRPr="00304542" w:rsidRDefault="003F194B" w:rsidP="000012BC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4"/>
          <w:szCs w:val="24"/>
        </w:rPr>
      </w:pPr>
      <w:bookmarkStart w:id="2" w:name="_Hlk68866242"/>
      <w:r w:rsidRPr="00304542">
        <w:rPr>
          <w:sz w:val="24"/>
          <w:szCs w:val="24"/>
        </w:rPr>
        <w:t>ADJOURNMENT</w:t>
      </w:r>
      <w:r w:rsidR="00611BC4" w:rsidRPr="00304542">
        <w:rPr>
          <w:sz w:val="24"/>
          <w:szCs w:val="24"/>
        </w:rPr>
        <w:tab/>
      </w:r>
    </w:p>
    <w:p w14:paraId="2B7248C7" w14:textId="101496BE" w:rsidR="00D37ED0" w:rsidRPr="00304542" w:rsidRDefault="00611BC4" w:rsidP="00711992">
      <w:pPr>
        <w:tabs>
          <w:tab w:val="left" w:pos="1080"/>
        </w:tabs>
        <w:ind w:left="360"/>
        <w:contextualSpacing/>
        <w:rPr>
          <w:sz w:val="24"/>
          <w:szCs w:val="24"/>
        </w:rPr>
      </w:pPr>
      <w:r w:rsidRPr="00304542">
        <w:rPr>
          <w:sz w:val="24"/>
          <w:szCs w:val="24"/>
        </w:rPr>
        <w:tab/>
      </w:r>
    </w:p>
    <w:bookmarkEnd w:id="2"/>
    <w:p w14:paraId="770366E0" w14:textId="39D2A7BC" w:rsidR="001F7736" w:rsidRPr="00304542" w:rsidRDefault="00853C84" w:rsidP="000F4FA0">
      <w:pPr>
        <w:pStyle w:val="BodyText"/>
        <w:spacing w:before="4"/>
        <w:ind w:left="0" w:firstLine="0"/>
        <w:jc w:val="center"/>
        <w:rPr>
          <w:color w:val="FF0000"/>
        </w:rPr>
      </w:pPr>
      <w:r w:rsidRPr="00304542">
        <w:rPr>
          <w:noProof/>
          <w:color w:val="FF0000"/>
        </w:rPr>
        <mc:AlternateContent>
          <mc:Choice Requires="wpg">
            <w:drawing>
              <wp:anchor distT="0" distB="0" distL="0" distR="0" simplePos="0" relativeHeight="251657216" behindDoc="1" locked="0" layoutInCell="1" allowOverlap="1" wp14:anchorId="778D7C4A" wp14:editId="45C00A95">
                <wp:simplePos x="0" y="0"/>
                <wp:positionH relativeFrom="page">
                  <wp:posOffset>914400</wp:posOffset>
                </wp:positionH>
                <wp:positionV relativeFrom="paragraph">
                  <wp:posOffset>196215</wp:posOffset>
                </wp:positionV>
                <wp:extent cx="5944870" cy="21590"/>
                <wp:effectExtent l="19050" t="8255" r="17780" b="8255"/>
                <wp:wrapTopAndBottom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21590"/>
                          <a:chOff x="1440" y="309"/>
                          <a:chExt cx="9362" cy="34"/>
                        </a:xfrm>
                      </wpg:grpSpPr>
                      <wps:wsp>
                        <wps:cNvPr id="2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1440" y="325"/>
                            <a:ext cx="9360" cy="0"/>
                          </a:xfrm>
                          <a:prstGeom prst="line">
                            <a:avLst/>
                          </a:prstGeom>
                          <a:noFill/>
                          <a:ln w="20320">
                            <a:solidFill>
                              <a:srgbClr val="9F9F9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1440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1440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445" y="314"/>
                            <a:ext cx="9352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9F9F9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0797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0797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440" y="315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0797" y="315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440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440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445" y="340"/>
                            <a:ext cx="9352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E1E1E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0797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0797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CCA8B4" id="Group 2" o:spid="_x0000_s1026" style="position:absolute;margin-left:1in;margin-top:15.45pt;width:468.1pt;height:1.7pt;z-index:-251659264;mso-wrap-distance-left:0;mso-wrap-distance-right:0;mso-position-horizontal-relative:page" coordorigin="1440,309" coordsize="9362,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">
                <v:line id="Line 15" o:spid="_x0000_s1027" style="position:absolute;visibility:visible;mso-wrap-style:square" from="1440,325" to="10800,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" strokecolor="#9f9f9f" strokeweight="1.6pt"/>
                <v:rect id="Rectangle 14" o:spid="_x0000_s1028" style="position:absolute;left:1440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" fillcolor="#9f9f9f" stroked="f"/>
                <v:rect id="Rectangle 13" o:spid="_x0000_s1029" style="position:absolute;left:1440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" fillcolor="#9f9f9f" stroked="f"/>
                <v:line id="Line 12" o:spid="_x0000_s1030" style="position:absolute;visibility:visible;mso-wrap-style:square" from="1445,314" to="10797,3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" strokecolor="#9f9f9f" strokeweight=".24pt"/>
                <v:rect id="Rectangle 11" o:spid="_x0000_s1031" style="position:absolute;left:10797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" fillcolor="#e1e1e1" stroked="f"/>
                <v:rect id="Rectangle 10" o:spid="_x0000_s1032" style="position:absolute;left:10797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" fillcolor="#9f9f9f" stroked="f"/>
                <v:rect id="Rectangle 9" o:spid="_x0000_s1033" style="position:absolute;left:1440;top:315;width:5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" fillcolor="#9f9f9f" stroked="f"/>
                <v:rect id="Rectangle 8" o:spid="_x0000_s1034" style="position:absolute;left:10797;top:315;width:5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" fillcolor="#e1e1e1" stroked="f"/>
                <v:rect id="Rectangle 7" o:spid="_x0000_s1035" style="position:absolute;left:1440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" fillcolor="#9f9f9f" stroked="f"/>
                <v:rect id="Rectangle 6" o:spid="_x0000_s1036" style="position:absolute;left:1440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" fillcolor="#e1e1e1" stroked="f"/>
                <v:line id="Line 5" o:spid="_x0000_s1037" style="position:absolute;visibility:visible;mso-wrap-style:square" from="1445,340" to="10797,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" strokecolor="#e1e1e1" strokeweight=".24pt"/>
                <v:rect id="Rectangle 4" o:spid="_x0000_s1038" style="position:absolute;left:10797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" fillcolor="#e1e1e1" stroked="f"/>
                <v:rect id="Rectangle 3" o:spid="_x0000_s1039" style="position:absolute;left:10797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" fillcolor="#e1e1e1" stroked="f"/>
                <w10:wrap type="topAndBottom" anchorx="page"/>
              </v:group>
            </w:pict>
          </mc:Fallback>
        </mc:AlternateContent>
      </w:r>
      <w:r w:rsidR="003F194B" w:rsidRPr="00304542">
        <w:rPr>
          <w:color w:val="FF0000"/>
        </w:rPr>
        <w:t>Agenda Subject to Change</w:t>
      </w:r>
      <w:bookmarkEnd w:id="0"/>
    </w:p>
    <w:sectPr w:rsidR="001F7736" w:rsidRPr="00304542" w:rsidSect="003D5830">
      <w:headerReference w:type="default" r:id="rId10"/>
      <w:type w:val="continuous"/>
      <w:pgSz w:w="12240" w:h="15840"/>
      <w:pgMar w:top="210" w:right="1240" w:bottom="280" w:left="1200" w:header="432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24460A" w14:textId="77777777" w:rsidR="00A1799A" w:rsidRPr="005820B8" w:rsidRDefault="00A1799A" w:rsidP="00FA354D">
      <w:r w:rsidRPr="005820B8">
        <w:separator/>
      </w:r>
    </w:p>
  </w:endnote>
  <w:endnote w:type="continuationSeparator" w:id="0">
    <w:p w14:paraId="339F9D15" w14:textId="77777777" w:rsidR="00A1799A" w:rsidRPr="005820B8" w:rsidRDefault="00A1799A" w:rsidP="00FA354D">
      <w:r w:rsidRPr="005820B8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7740B8" w14:textId="77777777" w:rsidR="00A1799A" w:rsidRPr="005820B8" w:rsidRDefault="00A1799A" w:rsidP="00FA354D">
      <w:r w:rsidRPr="005820B8">
        <w:separator/>
      </w:r>
    </w:p>
  </w:footnote>
  <w:footnote w:type="continuationSeparator" w:id="0">
    <w:p w14:paraId="5E078F85" w14:textId="77777777" w:rsidR="00A1799A" w:rsidRPr="005820B8" w:rsidRDefault="00A1799A" w:rsidP="00FA354D">
      <w:r w:rsidRPr="005820B8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D99103" w14:textId="70CA98E8" w:rsidR="00FA354D" w:rsidRPr="005820B8" w:rsidRDefault="001A5840" w:rsidP="00FA354D">
    <w:pPr>
      <w:pStyle w:val="Header"/>
      <w:jc w:val="center"/>
    </w:pPr>
    <w:r>
      <w:rPr>
        <w:noProof/>
      </w:rPr>
      <w:drawing>
        <wp:inline distT="0" distB="0" distL="0" distR="0" wp14:anchorId="3197D050" wp14:editId="732BC251">
          <wp:extent cx="2475230" cy="1213485"/>
          <wp:effectExtent l="0" t="0" r="1270" b="5715"/>
          <wp:docPr id="607951480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5230" cy="1213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48F4"/>
    <w:multiLevelType w:val="hybridMultilevel"/>
    <w:tmpl w:val="48AEB318"/>
    <w:lvl w:ilvl="0" w:tplc="8BC0D7D6">
      <w:start w:val="1"/>
      <w:numFmt w:val="upperRoman"/>
      <w:lvlText w:val="%1."/>
      <w:lvlJc w:val="left"/>
      <w:pPr>
        <w:ind w:left="960" w:hanging="524"/>
        <w:jc w:val="right"/>
      </w:pPr>
      <w:rPr>
        <w:rFonts w:ascii="Tahoma" w:eastAsia="Tahoma" w:hAnsi="Tahoma" w:cs="Tahoma" w:hint="default"/>
        <w:spacing w:val="-4"/>
        <w:w w:val="100"/>
        <w:sz w:val="24"/>
        <w:szCs w:val="24"/>
        <w:lang w:val="en-US" w:eastAsia="en-US" w:bidi="en-US"/>
      </w:rPr>
    </w:lvl>
    <w:lvl w:ilvl="1" w:tplc="BB58BAC4">
      <w:start w:val="1"/>
      <w:numFmt w:val="upperLetter"/>
      <w:lvlText w:val="%2."/>
      <w:lvlJc w:val="left"/>
      <w:pPr>
        <w:ind w:left="1320" w:hanging="360"/>
      </w:pPr>
      <w:rPr>
        <w:rFonts w:ascii="Tahoma" w:eastAsia="Tahoma" w:hAnsi="Tahoma" w:cs="Tahoma" w:hint="default"/>
        <w:spacing w:val="-8"/>
        <w:w w:val="100"/>
        <w:sz w:val="24"/>
        <w:szCs w:val="24"/>
        <w:lang w:val="en-US" w:eastAsia="en-US" w:bidi="en-US"/>
      </w:rPr>
    </w:lvl>
    <w:lvl w:ilvl="2" w:tplc="90D82E08">
      <w:start w:val="1"/>
      <w:numFmt w:val="lowerLetter"/>
      <w:lvlText w:val="%3."/>
      <w:lvlJc w:val="left"/>
      <w:pPr>
        <w:ind w:left="2040" w:hanging="360"/>
      </w:pPr>
      <w:rPr>
        <w:rFonts w:ascii="Tahoma" w:eastAsia="Tahoma" w:hAnsi="Tahoma" w:cs="Tahoma" w:hint="default"/>
        <w:spacing w:val="-2"/>
        <w:w w:val="100"/>
        <w:sz w:val="24"/>
        <w:szCs w:val="24"/>
        <w:lang w:val="en-US" w:eastAsia="en-US" w:bidi="en-US"/>
      </w:rPr>
    </w:lvl>
    <w:lvl w:ilvl="3" w:tplc="74821ACC">
      <w:start w:val="1"/>
      <w:numFmt w:val="lowerRoman"/>
      <w:lvlText w:val="%4."/>
      <w:lvlJc w:val="left"/>
      <w:pPr>
        <w:ind w:left="2761" w:hanging="308"/>
      </w:pPr>
      <w:rPr>
        <w:rFonts w:ascii="Tahoma" w:eastAsia="Tahoma" w:hAnsi="Tahoma" w:cs="Tahoma" w:hint="default"/>
        <w:spacing w:val="-3"/>
        <w:w w:val="100"/>
        <w:sz w:val="24"/>
        <w:szCs w:val="24"/>
        <w:lang w:val="en-US" w:eastAsia="en-US" w:bidi="en-US"/>
      </w:rPr>
    </w:lvl>
    <w:lvl w:ilvl="4" w:tplc="445E19E0">
      <w:numFmt w:val="bullet"/>
      <w:lvlText w:val="•"/>
      <w:lvlJc w:val="left"/>
      <w:pPr>
        <w:ind w:left="3765" w:hanging="308"/>
      </w:pPr>
      <w:rPr>
        <w:rFonts w:hint="default"/>
        <w:lang w:val="en-US" w:eastAsia="en-US" w:bidi="en-US"/>
      </w:rPr>
    </w:lvl>
    <w:lvl w:ilvl="5" w:tplc="F8A811D2">
      <w:numFmt w:val="bullet"/>
      <w:lvlText w:val="•"/>
      <w:lvlJc w:val="left"/>
      <w:pPr>
        <w:ind w:left="4771" w:hanging="308"/>
      </w:pPr>
      <w:rPr>
        <w:rFonts w:hint="default"/>
        <w:lang w:val="en-US" w:eastAsia="en-US" w:bidi="en-US"/>
      </w:rPr>
    </w:lvl>
    <w:lvl w:ilvl="6" w:tplc="FC9818AA">
      <w:numFmt w:val="bullet"/>
      <w:lvlText w:val="•"/>
      <w:lvlJc w:val="left"/>
      <w:pPr>
        <w:ind w:left="5777" w:hanging="308"/>
      </w:pPr>
      <w:rPr>
        <w:rFonts w:hint="default"/>
        <w:lang w:val="en-US" w:eastAsia="en-US" w:bidi="en-US"/>
      </w:rPr>
    </w:lvl>
    <w:lvl w:ilvl="7" w:tplc="872AFD4A">
      <w:numFmt w:val="bullet"/>
      <w:lvlText w:val="•"/>
      <w:lvlJc w:val="left"/>
      <w:pPr>
        <w:ind w:left="6782" w:hanging="308"/>
      </w:pPr>
      <w:rPr>
        <w:rFonts w:hint="default"/>
        <w:lang w:val="en-US" w:eastAsia="en-US" w:bidi="en-US"/>
      </w:rPr>
    </w:lvl>
    <w:lvl w:ilvl="8" w:tplc="836674D2">
      <w:numFmt w:val="bullet"/>
      <w:lvlText w:val="•"/>
      <w:lvlJc w:val="left"/>
      <w:pPr>
        <w:ind w:left="7788" w:hanging="308"/>
      </w:pPr>
      <w:rPr>
        <w:rFonts w:hint="default"/>
        <w:lang w:val="en-US" w:eastAsia="en-US" w:bidi="en-US"/>
      </w:rPr>
    </w:lvl>
  </w:abstractNum>
  <w:abstractNum w:abstractNumId="1" w15:restartNumberingAfterBreak="0">
    <w:nsid w:val="189E20D3"/>
    <w:multiLevelType w:val="hybridMultilevel"/>
    <w:tmpl w:val="9B9AD086"/>
    <w:lvl w:ilvl="0" w:tplc="9F1EB6D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57D0B55"/>
    <w:multiLevelType w:val="hybridMultilevel"/>
    <w:tmpl w:val="13C4A126"/>
    <w:lvl w:ilvl="0" w:tplc="1972A02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D8A5CA3"/>
    <w:multiLevelType w:val="hybridMultilevel"/>
    <w:tmpl w:val="6940378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511255D8"/>
    <w:multiLevelType w:val="hybridMultilevel"/>
    <w:tmpl w:val="F236AA40"/>
    <w:lvl w:ilvl="0" w:tplc="1F5A17F8">
      <w:start w:val="1"/>
      <w:numFmt w:val="upperRoman"/>
      <w:lvlText w:val="%1."/>
      <w:lvlJc w:val="left"/>
      <w:pPr>
        <w:ind w:left="1080" w:hanging="720"/>
      </w:pPr>
      <w:rPr>
        <w:rFonts w:ascii="Tahoma" w:eastAsia="Tahoma" w:hAnsi="Tahoma" w:cs="Tahoma" w:hint="default"/>
        <w:spacing w:val="-4"/>
        <w:w w:val="100"/>
        <w:sz w:val="24"/>
        <w:szCs w:val="24"/>
        <w:lang w:val="en-US" w:eastAsia="en-US" w:bidi="en-US"/>
      </w:rPr>
    </w:lvl>
    <w:lvl w:ilvl="1" w:tplc="84CC012A">
      <w:start w:val="1"/>
      <w:numFmt w:val="upperLetter"/>
      <w:lvlText w:val="%2."/>
      <w:lvlJc w:val="left"/>
      <w:pPr>
        <w:ind w:left="1440" w:hanging="360"/>
      </w:pPr>
      <w:rPr>
        <w:rFonts w:ascii="Tahoma" w:eastAsia="Tahoma" w:hAnsi="Tahoma" w:cs="Tahoma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BC2C55E">
      <w:start w:val="1"/>
      <w:numFmt w:val="decimal"/>
      <w:lvlText w:val="%4."/>
      <w:lvlJc w:val="left"/>
      <w:pPr>
        <w:ind w:left="1800" w:hanging="360"/>
      </w:pPr>
      <w:rPr>
        <w:i w:val="0"/>
        <w:iCs w:val="0"/>
      </w:rPr>
    </w:lvl>
    <w:lvl w:ilvl="4" w:tplc="CBFC1F52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C5717B"/>
    <w:multiLevelType w:val="hybridMultilevel"/>
    <w:tmpl w:val="9A9E0B3C"/>
    <w:lvl w:ilvl="0" w:tplc="957652E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36D200F"/>
    <w:multiLevelType w:val="hybridMultilevel"/>
    <w:tmpl w:val="F6F012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A86A49"/>
    <w:multiLevelType w:val="hybridMultilevel"/>
    <w:tmpl w:val="D34EEA34"/>
    <w:lvl w:ilvl="0" w:tplc="856E429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1447FDF"/>
    <w:multiLevelType w:val="hybridMultilevel"/>
    <w:tmpl w:val="533EF1E8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13780957">
    <w:abstractNumId w:val="0"/>
  </w:num>
  <w:num w:numId="2" w16cid:durableId="1699312278">
    <w:abstractNumId w:val="4"/>
  </w:num>
  <w:num w:numId="3" w16cid:durableId="2122331547">
    <w:abstractNumId w:val="4"/>
    <w:lvlOverride w:ilvl="0">
      <w:lvl w:ilvl="0" w:tplc="1F5A17F8">
        <w:start w:val="1"/>
        <w:numFmt w:val="lowerLetter"/>
        <w:lvlText w:val="%1."/>
        <w:lvlJc w:val="left"/>
        <w:pPr>
          <w:ind w:left="1368" w:hanging="288"/>
        </w:pPr>
        <w:rPr>
          <w:rFonts w:hint="default"/>
        </w:rPr>
      </w:lvl>
    </w:lvlOverride>
    <w:lvlOverride w:ilvl="1">
      <w:lvl w:ilvl="1" w:tplc="84CC012A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4" w16cid:durableId="377513736">
    <w:abstractNumId w:val="4"/>
    <w:lvlOverride w:ilvl="0">
      <w:lvl w:ilvl="0" w:tplc="1F5A17F8">
        <w:start w:val="1"/>
        <w:numFmt w:val="upperRoman"/>
        <w:lvlText w:val="%1."/>
        <w:lvlJc w:val="left"/>
        <w:pPr>
          <w:ind w:left="720" w:hanging="360"/>
        </w:pPr>
        <w:rPr>
          <w:rFonts w:ascii="Tahoma" w:eastAsia="Tahoma" w:hAnsi="Tahoma" w:cs="Tahoma" w:hint="default"/>
          <w:spacing w:val="-4"/>
          <w:w w:val="100"/>
          <w:sz w:val="24"/>
          <w:szCs w:val="24"/>
        </w:rPr>
      </w:lvl>
    </w:lvlOverride>
    <w:lvlOverride w:ilvl="1">
      <w:lvl w:ilvl="1" w:tplc="84CC012A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5" w16cid:durableId="2021195888">
    <w:abstractNumId w:val="4"/>
    <w:lvlOverride w:ilvl="0">
      <w:lvl w:ilvl="0" w:tplc="1F5A17F8">
        <w:start w:val="1"/>
        <w:numFmt w:val="upperRoman"/>
        <w:lvlText w:val="%1."/>
        <w:lvlJc w:val="left"/>
        <w:pPr>
          <w:ind w:left="1080" w:hanging="720"/>
        </w:pPr>
        <w:rPr>
          <w:rFonts w:ascii="Tahoma" w:eastAsia="Tahoma" w:hAnsi="Tahoma" w:cs="Tahoma" w:hint="default"/>
          <w:spacing w:val="-4"/>
          <w:w w:val="100"/>
          <w:sz w:val="24"/>
          <w:szCs w:val="24"/>
        </w:rPr>
      </w:lvl>
    </w:lvlOverride>
    <w:lvlOverride w:ilvl="1">
      <w:lvl w:ilvl="1" w:tplc="84CC012A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6" w16cid:durableId="2122800101">
    <w:abstractNumId w:val="1"/>
  </w:num>
  <w:num w:numId="7" w16cid:durableId="2084598213">
    <w:abstractNumId w:val="5"/>
  </w:num>
  <w:num w:numId="8" w16cid:durableId="220483174">
    <w:abstractNumId w:val="7"/>
  </w:num>
  <w:num w:numId="9" w16cid:durableId="1313028162">
    <w:abstractNumId w:val="6"/>
  </w:num>
  <w:num w:numId="10" w16cid:durableId="38289512">
    <w:abstractNumId w:val="2"/>
  </w:num>
  <w:num w:numId="11" w16cid:durableId="162635015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66345727">
    <w:abstractNumId w:val="8"/>
  </w:num>
  <w:num w:numId="13" w16cid:durableId="3683839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zMxMzSzNDU2sTRX0lEKTi0uzszPAykwrAUAmErwziwAAAA="/>
  </w:docVars>
  <w:rsids>
    <w:rsidRoot w:val="00D37ED0"/>
    <w:rsid w:val="000012BC"/>
    <w:rsid w:val="000248AE"/>
    <w:rsid w:val="00036CE7"/>
    <w:rsid w:val="000434D0"/>
    <w:rsid w:val="00045DF7"/>
    <w:rsid w:val="00045F5C"/>
    <w:rsid w:val="00047077"/>
    <w:rsid w:val="000607DF"/>
    <w:rsid w:val="00064BA8"/>
    <w:rsid w:val="00074FA4"/>
    <w:rsid w:val="00075C53"/>
    <w:rsid w:val="00080A51"/>
    <w:rsid w:val="00081B87"/>
    <w:rsid w:val="00085910"/>
    <w:rsid w:val="0008595E"/>
    <w:rsid w:val="00091E7E"/>
    <w:rsid w:val="0009562C"/>
    <w:rsid w:val="000A006C"/>
    <w:rsid w:val="000A7FDC"/>
    <w:rsid w:val="000B0AE3"/>
    <w:rsid w:val="000B355B"/>
    <w:rsid w:val="000B42D3"/>
    <w:rsid w:val="000C06C7"/>
    <w:rsid w:val="000E0372"/>
    <w:rsid w:val="000E2014"/>
    <w:rsid w:val="000F3356"/>
    <w:rsid w:val="000F4FA0"/>
    <w:rsid w:val="001028E1"/>
    <w:rsid w:val="00121D14"/>
    <w:rsid w:val="00134D38"/>
    <w:rsid w:val="001478A2"/>
    <w:rsid w:val="0015089F"/>
    <w:rsid w:val="00150FDE"/>
    <w:rsid w:val="00164718"/>
    <w:rsid w:val="00174FB3"/>
    <w:rsid w:val="0017532B"/>
    <w:rsid w:val="001A5840"/>
    <w:rsid w:val="001C0C18"/>
    <w:rsid w:val="001D4937"/>
    <w:rsid w:val="001D72B5"/>
    <w:rsid w:val="001E0083"/>
    <w:rsid w:val="001E5D3C"/>
    <w:rsid w:val="001F7736"/>
    <w:rsid w:val="00204378"/>
    <w:rsid w:val="002115B5"/>
    <w:rsid w:val="00213D79"/>
    <w:rsid w:val="002157AE"/>
    <w:rsid w:val="00217EDC"/>
    <w:rsid w:val="0022255A"/>
    <w:rsid w:val="002421F9"/>
    <w:rsid w:val="00242336"/>
    <w:rsid w:val="0024695B"/>
    <w:rsid w:val="002508C9"/>
    <w:rsid w:val="00256DB7"/>
    <w:rsid w:val="00257F71"/>
    <w:rsid w:val="002616DF"/>
    <w:rsid w:val="00263EEF"/>
    <w:rsid w:val="0027241E"/>
    <w:rsid w:val="00273F48"/>
    <w:rsid w:val="00275DAA"/>
    <w:rsid w:val="00280F86"/>
    <w:rsid w:val="002859D6"/>
    <w:rsid w:val="00286351"/>
    <w:rsid w:val="0029385D"/>
    <w:rsid w:val="00293871"/>
    <w:rsid w:val="00294BDF"/>
    <w:rsid w:val="002A25CF"/>
    <w:rsid w:val="002A5091"/>
    <w:rsid w:val="002A79B8"/>
    <w:rsid w:val="002B11BF"/>
    <w:rsid w:val="002B7B52"/>
    <w:rsid w:val="002D582E"/>
    <w:rsid w:val="002E17BB"/>
    <w:rsid w:val="002E65D2"/>
    <w:rsid w:val="002F12DA"/>
    <w:rsid w:val="002F2470"/>
    <w:rsid w:val="0030019D"/>
    <w:rsid w:val="00300D15"/>
    <w:rsid w:val="00304542"/>
    <w:rsid w:val="003240DB"/>
    <w:rsid w:val="00330C8A"/>
    <w:rsid w:val="00332EBA"/>
    <w:rsid w:val="00336570"/>
    <w:rsid w:val="00351A81"/>
    <w:rsid w:val="00356974"/>
    <w:rsid w:val="00360074"/>
    <w:rsid w:val="00364229"/>
    <w:rsid w:val="00382D02"/>
    <w:rsid w:val="0038357F"/>
    <w:rsid w:val="00387491"/>
    <w:rsid w:val="00392B29"/>
    <w:rsid w:val="00395003"/>
    <w:rsid w:val="003978A0"/>
    <w:rsid w:val="003A229E"/>
    <w:rsid w:val="003A7253"/>
    <w:rsid w:val="003C2DA7"/>
    <w:rsid w:val="003D5830"/>
    <w:rsid w:val="003D5E0C"/>
    <w:rsid w:val="003E4320"/>
    <w:rsid w:val="003E5AC2"/>
    <w:rsid w:val="003F114A"/>
    <w:rsid w:val="003F194B"/>
    <w:rsid w:val="003F6698"/>
    <w:rsid w:val="003F6BFD"/>
    <w:rsid w:val="00406A23"/>
    <w:rsid w:val="004109FF"/>
    <w:rsid w:val="00411452"/>
    <w:rsid w:val="0041186D"/>
    <w:rsid w:val="004167B3"/>
    <w:rsid w:val="00430563"/>
    <w:rsid w:val="00436BC9"/>
    <w:rsid w:val="00443311"/>
    <w:rsid w:val="0045297F"/>
    <w:rsid w:val="00452B98"/>
    <w:rsid w:val="00454061"/>
    <w:rsid w:val="00454EB1"/>
    <w:rsid w:val="00462BCE"/>
    <w:rsid w:val="0046314D"/>
    <w:rsid w:val="00464374"/>
    <w:rsid w:val="004676C0"/>
    <w:rsid w:val="00470950"/>
    <w:rsid w:val="00471F9A"/>
    <w:rsid w:val="00475134"/>
    <w:rsid w:val="00475A06"/>
    <w:rsid w:val="004769ED"/>
    <w:rsid w:val="0047741C"/>
    <w:rsid w:val="00481D4C"/>
    <w:rsid w:val="004A256F"/>
    <w:rsid w:val="004A2A7E"/>
    <w:rsid w:val="004B479D"/>
    <w:rsid w:val="004B68B5"/>
    <w:rsid w:val="004B73DC"/>
    <w:rsid w:val="004C6B19"/>
    <w:rsid w:val="004D1F2C"/>
    <w:rsid w:val="004E1962"/>
    <w:rsid w:val="004E570D"/>
    <w:rsid w:val="004F47A8"/>
    <w:rsid w:val="00515DE0"/>
    <w:rsid w:val="00520327"/>
    <w:rsid w:val="0052176B"/>
    <w:rsid w:val="0052290B"/>
    <w:rsid w:val="00526EDC"/>
    <w:rsid w:val="005345CA"/>
    <w:rsid w:val="00536488"/>
    <w:rsid w:val="00537A94"/>
    <w:rsid w:val="0054073E"/>
    <w:rsid w:val="00540E91"/>
    <w:rsid w:val="00543AB6"/>
    <w:rsid w:val="0056269D"/>
    <w:rsid w:val="00570CE1"/>
    <w:rsid w:val="00576D97"/>
    <w:rsid w:val="005820B8"/>
    <w:rsid w:val="005A336E"/>
    <w:rsid w:val="005B33BF"/>
    <w:rsid w:val="005B3E6A"/>
    <w:rsid w:val="005D3688"/>
    <w:rsid w:val="005D520E"/>
    <w:rsid w:val="005E40DC"/>
    <w:rsid w:val="005E52B0"/>
    <w:rsid w:val="005E5BB9"/>
    <w:rsid w:val="005E6BA9"/>
    <w:rsid w:val="005F5104"/>
    <w:rsid w:val="005F634D"/>
    <w:rsid w:val="00611BC4"/>
    <w:rsid w:val="00613557"/>
    <w:rsid w:val="00615353"/>
    <w:rsid w:val="006457EE"/>
    <w:rsid w:val="00650754"/>
    <w:rsid w:val="00651E1A"/>
    <w:rsid w:val="00653944"/>
    <w:rsid w:val="00654764"/>
    <w:rsid w:val="00662626"/>
    <w:rsid w:val="0066403C"/>
    <w:rsid w:val="00664EA8"/>
    <w:rsid w:val="006724C4"/>
    <w:rsid w:val="006773B9"/>
    <w:rsid w:val="00682B09"/>
    <w:rsid w:val="00694AB9"/>
    <w:rsid w:val="006A306E"/>
    <w:rsid w:val="006A3ECE"/>
    <w:rsid w:val="006B70CC"/>
    <w:rsid w:val="006B7B51"/>
    <w:rsid w:val="006C38EC"/>
    <w:rsid w:val="006D095A"/>
    <w:rsid w:val="006D2DA8"/>
    <w:rsid w:val="006F057A"/>
    <w:rsid w:val="006F1996"/>
    <w:rsid w:val="00707ACE"/>
    <w:rsid w:val="00711992"/>
    <w:rsid w:val="00716735"/>
    <w:rsid w:val="00731183"/>
    <w:rsid w:val="00733D95"/>
    <w:rsid w:val="00737BB1"/>
    <w:rsid w:val="00746D6C"/>
    <w:rsid w:val="00747C59"/>
    <w:rsid w:val="00770080"/>
    <w:rsid w:val="007707CF"/>
    <w:rsid w:val="0077529C"/>
    <w:rsid w:val="007753C4"/>
    <w:rsid w:val="00777648"/>
    <w:rsid w:val="007778CA"/>
    <w:rsid w:val="00787A6C"/>
    <w:rsid w:val="007903CD"/>
    <w:rsid w:val="00797BF9"/>
    <w:rsid w:val="007A0F0A"/>
    <w:rsid w:val="007A11FB"/>
    <w:rsid w:val="007A68D0"/>
    <w:rsid w:val="007A6D5F"/>
    <w:rsid w:val="007B5682"/>
    <w:rsid w:val="007C232A"/>
    <w:rsid w:val="007D0D93"/>
    <w:rsid w:val="007D5E21"/>
    <w:rsid w:val="007F1157"/>
    <w:rsid w:val="007F1870"/>
    <w:rsid w:val="007F2285"/>
    <w:rsid w:val="007F3EC4"/>
    <w:rsid w:val="00803F93"/>
    <w:rsid w:val="008063B4"/>
    <w:rsid w:val="00810E17"/>
    <w:rsid w:val="00814430"/>
    <w:rsid w:val="00821215"/>
    <w:rsid w:val="00823534"/>
    <w:rsid w:val="00827062"/>
    <w:rsid w:val="00827CC2"/>
    <w:rsid w:val="00836CF2"/>
    <w:rsid w:val="008506B4"/>
    <w:rsid w:val="008514F5"/>
    <w:rsid w:val="00853535"/>
    <w:rsid w:val="00853C84"/>
    <w:rsid w:val="00857777"/>
    <w:rsid w:val="008630F8"/>
    <w:rsid w:val="008705C3"/>
    <w:rsid w:val="0087140D"/>
    <w:rsid w:val="0087681C"/>
    <w:rsid w:val="008814B1"/>
    <w:rsid w:val="008821DA"/>
    <w:rsid w:val="00886B4A"/>
    <w:rsid w:val="00890EF9"/>
    <w:rsid w:val="00895F01"/>
    <w:rsid w:val="00896052"/>
    <w:rsid w:val="008A1703"/>
    <w:rsid w:val="008B094C"/>
    <w:rsid w:val="008B5EEA"/>
    <w:rsid w:val="008C0FF6"/>
    <w:rsid w:val="008C12C6"/>
    <w:rsid w:val="008C55CD"/>
    <w:rsid w:val="008C71EA"/>
    <w:rsid w:val="008D03F1"/>
    <w:rsid w:val="008D5889"/>
    <w:rsid w:val="008D76DD"/>
    <w:rsid w:val="008E0066"/>
    <w:rsid w:val="008E05F5"/>
    <w:rsid w:val="00903F73"/>
    <w:rsid w:val="00911A54"/>
    <w:rsid w:val="00913890"/>
    <w:rsid w:val="00921202"/>
    <w:rsid w:val="009255C8"/>
    <w:rsid w:val="0093077C"/>
    <w:rsid w:val="00941B4D"/>
    <w:rsid w:val="009439C0"/>
    <w:rsid w:val="00954535"/>
    <w:rsid w:val="00966F04"/>
    <w:rsid w:val="0097240F"/>
    <w:rsid w:val="00972FC7"/>
    <w:rsid w:val="00977B03"/>
    <w:rsid w:val="00986F5E"/>
    <w:rsid w:val="00993E63"/>
    <w:rsid w:val="009949F4"/>
    <w:rsid w:val="009A24F7"/>
    <w:rsid w:val="009A6603"/>
    <w:rsid w:val="009A72CA"/>
    <w:rsid w:val="009B5ABA"/>
    <w:rsid w:val="009B6AA4"/>
    <w:rsid w:val="009C210D"/>
    <w:rsid w:val="009C3135"/>
    <w:rsid w:val="009C7329"/>
    <w:rsid w:val="009D0FAA"/>
    <w:rsid w:val="009D42F2"/>
    <w:rsid w:val="009F1916"/>
    <w:rsid w:val="00A073BB"/>
    <w:rsid w:val="00A14398"/>
    <w:rsid w:val="00A15734"/>
    <w:rsid w:val="00A15E3B"/>
    <w:rsid w:val="00A1799A"/>
    <w:rsid w:val="00A2304D"/>
    <w:rsid w:val="00A23CFB"/>
    <w:rsid w:val="00A3668F"/>
    <w:rsid w:val="00A367C0"/>
    <w:rsid w:val="00A46E77"/>
    <w:rsid w:val="00A47612"/>
    <w:rsid w:val="00A54302"/>
    <w:rsid w:val="00A76933"/>
    <w:rsid w:val="00A83C04"/>
    <w:rsid w:val="00A84030"/>
    <w:rsid w:val="00A906B0"/>
    <w:rsid w:val="00A93B1A"/>
    <w:rsid w:val="00A95D8A"/>
    <w:rsid w:val="00AA1C49"/>
    <w:rsid w:val="00AA79AC"/>
    <w:rsid w:val="00AA7F9C"/>
    <w:rsid w:val="00AB0444"/>
    <w:rsid w:val="00AB4550"/>
    <w:rsid w:val="00AB6434"/>
    <w:rsid w:val="00AB726F"/>
    <w:rsid w:val="00AD2AD8"/>
    <w:rsid w:val="00AD58C7"/>
    <w:rsid w:val="00AE21D6"/>
    <w:rsid w:val="00B07F33"/>
    <w:rsid w:val="00B15D0A"/>
    <w:rsid w:val="00B16212"/>
    <w:rsid w:val="00B170D4"/>
    <w:rsid w:val="00B17388"/>
    <w:rsid w:val="00B23E99"/>
    <w:rsid w:val="00B46CEF"/>
    <w:rsid w:val="00B50789"/>
    <w:rsid w:val="00B51463"/>
    <w:rsid w:val="00B6029A"/>
    <w:rsid w:val="00B67996"/>
    <w:rsid w:val="00B67E14"/>
    <w:rsid w:val="00B91B2F"/>
    <w:rsid w:val="00B97DB1"/>
    <w:rsid w:val="00BA584C"/>
    <w:rsid w:val="00BB7BF8"/>
    <w:rsid w:val="00BC203D"/>
    <w:rsid w:val="00BC29E0"/>
    <w:rsid w:val="00BD5468"/>
    <w:rsid w:val="00BD621A"/>
    <w:rsid w:val="00BD66EB"/>
    <w:rsid w:val="00BE14A7"/>
    <w:rsid w:val="00BE32B8"/>
    <w:rsid w:val="00C145EA"/>
    <w:rsid w:val="00C23D7E"/>
    <w:rsid w:val="00C2736E"/>
    <w:rsid w:val="00C31C48"/>
    <w:rsid w:val="00C34CD0"/>
    <w:rsid w:val="00C35DF9"/>
    <w:rsid w:val="00C41E23"/>
    <w:rsid w:val="00C43900"/>
    <w:rsid w:val="00C45D7B"/>
    <w:rsid w:val="00C60A67"/>
    <w:rsid w:val="00C60D8D"/>
    <w:rsid w:val="00C6543C"/>
    <w:rsid w:val="00C67C44"/>
    <w:rsid w:val="00C71FC6"/>
    <w:rsid w:val="00C7432C"/>
    <w:rsid w:val="00C75429"/>
    <w:rsid w:val="00C779B6"/>
    <w:rsid w:val="00C8002A"/>
    <w:rsid w:val="00C818B9"/>
    <w:rsid w:val="00C9119C"/>
    <w:rsid w:val="00CA200E"/>
    <w:rsid w:val="00CA2E2E"/>
    <w:rsid w:val="00CA4101"/>
    <w:rsid w:val="00CA670C"/>
    <w:rsid w:val="00CB6556"/>
    <w:rsid w:val="00CC2856"/>
    <w:rsid w:val="00CC61EC"/>
    <w:rsid w:val="00CC6E71"/>
    <w:rsid w:val="00CE2F4E"/>
    <w:rsid w:val="00CE56B6"/>
    <w:rsid w:val="00CE639B"/>
    <w:rsid w:val="00CF2673"/>
    <w:rsid w:val="00D003AB"/>
    <w:rsid w:val="00D00933"/>
    <w:rsid w:val="00D02675"/>
    <w:rsid w:val="00D10965"/>
    <w:rsid w:val="00D165A6"/>
    <w:rsid w:val="00D3097C"/>
    <w:rsid w:val="00D33BC8"/>
    <w:rsid w:val="00D37ED0"/>
    <w:rsid w:val="00D452AC"/>
    <w:rsid w:val="00D510DF"/>
    <w:rsid w:val="00D53AE4"/>
    <w:rsid w:val="00D55D27"/>
    <w:rsid w:val="00D57284"/>
    <w:rsid w:val="00D65ED9"/>
    <w:rsid w:val="00D8178E"/>
    <w:rsid w:val="00D81FE4"/>
    <w:rsid w:val="00D87865"/>
    <w:rsid w:val="00D909AE"/>
    <w:rsid w:val="00D91EF2"/>
    <w:rsid w:val="00DA66A6"/>
    <w:rsid w:val="00DA7B01"/>
    <w:rsid w:val="00DB15CC"/>
    <w:rsid w:val="00DB1E4A"/>
    <w:rsid w:val="00DB3FCE"/>
    <w:rsid w:val="00DB5BAB"/>
    <w:rsid w:val="00DC49FD"/>
    <w:rsid w:val="00DC5904"/>
    <w:rsid w:val="00DD40D0"/>
    <w:rsid w:val="00DE1A48"/>
    <w:rsid w:val="00DF2323"/>
    <w:rsid w:val="00DF3740"/>
    <w:rsid w:val="00DF709A"/>
    <w:rsid w:val="00E0586F"/>
    <w:rsid w:val="00E3267D"/>
    <w:rsid w:val="00E352C1"/>
    <w:rsid w:val="00E41C91"/>
    <w:rsid w:val="00E41DEA"/>
    <w:rsid w:val="00E4782A"/>
    <w:rsid w:val="00E53074"/>
    <w:rsid w:val="00E54A1E"/>
    <w:rsid w:val="00E55A2F"/>
    <w:rsid w:val="00E600A1"/>
    <w:rsid w:val="00E70FE1"/>
    <w:rsid w:val="00E84022"/>
    <w:rsid w:val="00E9110D"/>
    <w:rsid w:val="00E97FAE"/>
    <w:rsid w:val="00EA18CE"/>
    <w:rsid w:val="00EA1BA5"/>
    <w:rsid w:val="00EA56FC"/>
    <w:rsid w:val="00EA6034"/>
    <w:rsid w:val="00EB4B7A"/>
    <w:rsid w:val="00EB597C"/>
    <w:rsid w:val="00ED31F6"/>
    <w:rsid w:val="00ED7656"/>
    <w:rsid w:val="00EE2675"/>
    <w:rsid w:val="00EE7729"/>
    <w:rsid w:val="00EF0101"/>
    <w:rsid w:val="00EF6FD9"/>
    <w:rsid w:val="00F00E99"/>
    <w:rsid w:val="00F0178B"/>
    <w:rsid w:val="00F03EDA"/>
    <w:rsid w:val="00F113C1"/>
    <w:rsid w:val="00F1528F"/>
    <w:rsid w:val="00F21156"/>
    <w:rsid w:val="00F31EF6"/>
    <w:rsid w:val="00F3368D"/>
    <w:rsid w:val="00F36C52"/>
    <w:rsid w:val="00F70ADC"/>
    <w:rsid w:val="00F924F8"/>
    <w:rsid w:val="00F93FF4"/>
    <w:rsid w:val="00F94451"/>
    <w:rsid w:val="00F95E28"/>
    <w:rsid w:val="00FA2530"/>
    <w:rsid w:val="00FA354D"/>
    <w:rsid w:val="00FA7F8B"/>
    <w:rsid w:val="00FB410D"/>
    <w:rsid w:val="00FB42A3"/>
    <w:rsid w:val="00FB773C"/>
    <w:rsid w:val="00FD0501"/>
    <w:rsid w:val="00FD5409"/>
    <w:rsid w:val="00FD5CB8"/>
    <w:rsid w:val="00FE29D9"/>
    <w:rsid w:val="00FE370F"/>
    <w:rsid w:val="00FF1688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69D9E9"/>
  <w15:docId w15:val="{7E1A3608-B7F0-4BF7-B530-3B01254AD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60" w:hanging="36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5F5104"/>
    <w:pPr>
      <w:widowControl/>
      <w:autoSpaceDE/>
      <w:autoSpaceDN/>
    </w:pPr>
    <w:rPr>
      <w:rFonts w:ascii="Tahoma" w:eastAsia="Tahoma" w:hAnsi="Tahoma" w:cs="Tahoma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51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104"/>
    <w:rPr>
      <w:rFonts w:ascii="Segoe UI" w:eastAsia="Tahoma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5B3E6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3E6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A35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354D"/>
    <w:rPr>
      <w:rFonts w:ascii="Tahoma" w:eastAsia="Tahoma" w:hAnsi="Tahoma" w:cs="Tahom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A35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354D"/>
    <w:rPr>
      <w:rFonts w:ascii="Tahoma" w:eastAsia="Tahoma" w:hAnsi="Tahoma" w:cs="Tahoma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38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o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zoom.us/j/95219225113?pwd=VU94ZzNpbFdtS2dMN04yUzl1YWx6UT09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61D23A-A563-495B-8B2E-D3D4976F6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5</TotalTime>
  <Pages>1</Pages>
  <Words>165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gela Panzica</dc:creator>
  <cp:lastModifiedBy>Mitchum, Tonie</cp:lastModifiedBy>
  <cp:revision>48</cp:revision>
  <cp:lastPrinted>2025-06-03T13:08:00Z</cp:lastPrinted>
  <dcterms:created xsi:type="dcterms:W3CDTF">2024-08-16T14:16:00Z</dcterms:created>
  <dcterms:modified xsi:type="dcterms:W3CDTF">2025-07-22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0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0-12-01T00:00:00Z</vt:filetime>
  </property>
  <property fmtid="{D5CDD505-2E9C-101B-9397-08002B2CF9AE}" pid="5" name="GrammarlyDocumentId">
    <vt:lpwstr>5c4d3d668410e071663d44caf0c1349d0b3d1e4b4bc4e24ab482c3cd9c8d548a</vt:lpwstr>
  </property>
</Properties>
</file>